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4课时-腾讯混元3d应用"/>
    <w:p>
      <w:pPr>
        <w:pStyle w:val="Heading1"/>
      </w:pPr>
      <w:r>
        <w:rPr>
          <w:rFonts w:hint="eastAsia"/>
        </w:rPr>
        <w:t xml:space="preserve">第4课时</w:t>
      </w:r>
      <w:r>
        <w:t xml:space="preserve"> </w:t>
      </w:r>
      <w:r>
        <w:rPr>
          <w:rFonts w:hint="eastAsia"/>
        </w:rPr>
        <w:t xml:space="preserve">腾讯混元3D应用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腾讯混元3D的核心功能和特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腾讯混元3D的使用方法和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场景生成和角色创建的基本流程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使用腾讯混元3D生成游戏场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创建和编辑3D角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将混元3D生成的内容导入到虚幻引擎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体验国产AI工具的强大功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场景设计和角色创作能力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腾讯混元3D的核心功能使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场景和角色的生成与编辑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何利用混元3D生成高质量的游戏场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角色创建和动画的细节处理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腾讯混元3D的操作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践法：学生动手生成场景和角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指导法：针对学生操作中的问题进行指导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腾讯混元3D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场景和角色示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操作指南</w:t>
      </w:r>
    </w:p>
    <w:bookmarkEnd w:id="17"/>
    <w:bookmarkStart w:id="24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复习导入5分钟"/>
    <w:p>
      <w:pPr>
        <w:pStyle w:val="Heading3"/>
      </w:pPr>
      <w:r>
        <w:rPr>
          <w:rFonts w:hint="eastAsia"/>
        </w:rPr>
        <w:t xml:space="preserve">（一）复习导入（5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回顾上节课的AI资产生成内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检查学生的作业完成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入本节课的学习内容</w:t>
      </w:r>
    </w:p>
    <w:bookmarkEnd w:id="18"/>
    <w:bookmarkStart w:id="19" w:name="二腾讯混元3d介绍20分钟"/>
    <w:p>
      <w:pPr>
        <w:pStyle w:val="Heading3"/>
      </w:pPr>
      <w:r>
        <w:rPr>
          <w:rFonts w:hint="eastAsia"/>
        </w:rPr>
        <w:t xml:space="preserve">（二）腾讯混元3D介绍（20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腾讯混元3D的基本概念和特点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国产AI</w:t>
      </w:r>
      <w:r>
        <w:t xml:space="preserve"> </w:t>
      </w:r>
      <w:r>
        <w:rPr>
          <w:rFonts w:hint="eastAsia"/>
        </w:rPr>
        <w:t xml:space="preserve">3D创作工具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主要功能和优势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与其他AI工具的对比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核心功能模块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场景生成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角色创建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材质编辑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动画生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工作流程介绍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从创意到成品的完整流程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与虚幻引擎的集成方式</w:t>
      </w:r>
    </w:p>
    <w:bookmarkEnd w:id="19"/>
    <w:bookmarkStart w:id="20" w:name="三场景生成演示30分钟"/>
    <w:p>
      <w:pPr>
        <w:pStyle w:val="Heading3"/>
      </w:pPr>
      <w:r>
        <w:rPr>
          <w:rFonts w:hint="eastAsia"/>
        </w:rPr>
        <w:t xml:space="preserve">（三）场景生成演示（30分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场景生成功能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基于文本描述的场景创建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场景风格和类型选择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场景细节调整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场景编辑工具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场景元素添加和删除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光照和氛围设置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地形和环境编辑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场景导出和优化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导出格式设置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场景简化和优化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性能考虑</w:t>
      </w:r>
    </w:p>
    <w:bookmarkEnd w:id="20"/>
    <w:bookmarkStart w:id="21" w:name="四角色创建演示30分钟"/>
    <w:p>
      <w:pPr>
        <w:pStyle w:val="Heading3"/>
      </w:pPr>
      <w:r>
        <w:rPr>
          <w:rFonts w:hint="eastAsia"/>
        </w:rPr>
        <w:t xml:space="preserve">（四）角色创建演示（30分钟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角色生成功能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基于描述的角色创建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角色风格和类型选择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角色细节调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角色编辑工具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模型调整和修改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材质和纹理编辑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骨骼和动画设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角色导出和优化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导出格式设置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模型简化和优化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动画导出</w:t>
      </w:r>
    </w:p>
    <w:bookmarkEnd w:id="21"/>
    <w:bookmarkStart w:id="22" w:name="五实践活动40分钟"/>
    <w:p>
      <w:pPr>
        <w:pStyle w:val="Heading3"/>
      </w:pPr>
      <w:r>
        <w:rPr>
          <w:rFonts w:hint="eastAsia"/>
        </w:rPr>
        <w:t xml:space="preserve">（五）实践活动（40分钟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学生使用腾讯混元3D生成游戏场景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基于文本描述创建场景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调整场景细节和氛围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导出场景到虚幻引擎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学生使用腾讯混元3D创建游戏角色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基于描述生成角色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编辑角色细节和材质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导出角色到虚幻引擎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场景和角色集成测试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将场景和角色添加到虚幻引擎项目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测试显示效果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进行必要的调整和优化</w:t>
      </w:r>
    </w:p>
    <w:bookmarkEnd w:id="22"/>
    <w:bookmarkStart w:id="23" w:name="六总结与作业15分钟"/>
    <w:p>
      <w:pPr>
        <w:pStyle w:val="Heading3"/>
      </w:pPr>
      <w:r>
        <w:rPr>
          <w:rFonts w:hint="eastAsia"/>
        </w:rPr>
        <w:t xml:space="preserve">（六）总结与作业（15分钟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布置作业：使用腾讯混元3D创建一个完整的游戏场景和一个游戏角色，并导入到虚幻引擎项目中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预告下节课内容：AI驱动的游戏设计</w:t>
      </w:r>
    </w:p>
    <w:bookmarkEnd w:id="23"/>
    <w:bookmarkEnd w:id="24"/>
    <w:bookmarkStart w:id="25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学生对腾讯混元3D的掌握情况如何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生成的场景和角色质量是否符合游戏开发要求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导入和集成过程中遇到了哪些问题？如何解决？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